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EF91B5" w14:textId="77777777" w:rsidR="00226A7E" w:rsidRDefault="00226A7E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0"/>
        <w:ind w:left="-720" w:right="-720"/>
        <w:rPr>
          <w:sz w:val="12"/>
          <w:szCs w:val="12"/>
        </w:rPr>
      </w:pPr>
    </w:p>
    <w:tbl>
      <w:tblPr>
        <w:tblStyle w:val="a0"/>
        <w:tblW w:w="11805" w:type="dxa"/>
        <w:tblInd w:w="-663" w:type="dxa"/>
        <w:tblLayout w:type="fixed"/>
        <w:tblLook w:val="0600" w:firstRow="0" w:lastRow="0" w:firstColumn="0" w:lastColumn="0" w:noHBand="1" w:noVBand="1"/>
      </w:tblPr>
      <w:tblGrid>
        <w:gridCol w:w="2955"/>
        <w:gridCol w:w="8850"/>
      </w:tblGrid>
      <w:tr w:rsidR="00226A7E" w14:paraId="0AE9C356" w14:textId="77777777">
        <w:trPr>
          <w:trHeight w:val="1365"/>
        </w:trPr>
        <w:tc>
          <w:tcPr>
            <w:tcW w:w="2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0AB59942" w14:textId="77777777" w:rsidR="00226A7E" w:rsidRDefault="0017786B">
            <w:pPr>
              <w:pStyle w:val="Title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/>
            </w:pPr>
            <w:bookmarkStart w:id="0" w:name="_heading=h.gjdgxs" w:colFirst="0" w:colLast="0"/>
            <w:bookmarkEnd w:id="0"/>
            <w:r>
              <w:t>Kieran</w:t>
            </w:r>
            <w:r>
              <w:br/>
              <w:t>Jervis</w:t>
            </w:r>
          </w:p>
          <w:p w14:paraId="73C53DE8" w14:textId="77777777" w:rsidR="00226A7E" w:rsidRDefault="00226A7E">
            <w:pPr>
              <w:pStyle w:val="Subtitle"/>
              <w:keepNext w:val="0"/>
              <w:keepLines w:val="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bookmarkStart w:id="1" w:name="_heading=h.30j0zll" w:colFirst="0" w:colLast="0"/>
            <w:bookmarkEnd w:id="1"/>
          </w:p>
        </w:tc>
        <w:tc>
          <w:tcPr>
            <w:tcW w:w="8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E4F1AD" w14:textId="77777777" w:rsidR="00226A7E" w:rsidRDefault="0017786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drawing>
                <wp:inline distT="114300" distB="114300" distL="114300" distR="114300" wp14:anchorId="70A7197F" wp14:editId="558A0882">
                  <wp:extent cx="3981450" cy="25400"/>
                  <wp:effectExtent l="0" t="0" r="0" b="0"/>
                  <wp:docPr id="5" name="image1.png" descr="horizontal lin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 descr="horizontal line"/>
                          <pic:cNvPicPr preferRelativeResize="0"/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81450" cy="254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5908EBB0" w14:textId="5579162C" w:rsidR="00226A7E" w:rsidRPr="00FA7AC9" w:rsidRDefault="0017786B" w:rsidP="00FA7AC9">
            <w:pPr>
              <w:pStyle w:val="Heading1"/>
              <w:keepNext w:val="0"/>
              <w:keepLines w:val="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/>
            </w:pPr>
            <w:bookmarkStart w:id="2" w:name="_heading=h.1fob9te" w:colFirst="0" w:colLast="0"/>
            <w:bookmarkEnd w:id="2"/>
            <w:r>
              <w:t>Kieran Jervis</w:t>
            </w:r>
          </w:p>
          <w:p w14:paraId="4646AB22" w14:textId="77777777" w:rsidR="00226A7E" w:rsidRDefault="0017786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  <w:r>
              <w:rPr>
                <w:sz w:val="20"/>
                <w:szCs w:val="20"/>
              </w:rPr>
              <w:t>7775679676</w:t>
            </w:r>
          </w:p>
          <w:p w14:paraId="20201C48" w14:textId="77777777" w:rsidR="00226A7E" w:rsidRDefault="0017786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ieranlukejervis@gmail.com</w:t>
            </w:r>
          </w:p>
        </w:tc>
      </w:tr>
      <w:tr w:rsidR="00226A7E" w14:paraId="0C019A41" w14:textId="77777777">
        <w:trPr>
          <w:trHeight w:val="1020"/>
        </w:trPr>
        <w:tc>
          <w:tcPr>
            <w:tcW w:w="2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44F7712A" w14:textId="77777777" w:rsidR="00226A7E" w:rsidRDefault="0017786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b/>
                <w:sz w:val="20"/>
                <w:szCs w:val="20"/>
              </w:rPr>
            </w:pPr>
            <w:sdt>
              <w:sdtPr>
                <w:tag w:val="goog_rdk_0"/>
                <w:id w:val="1253394306"/>
              </w:sdtPr>
              <w:sdtEndPr/>
              <w:sdtContent>
                <w:r>
                  <w:rPr>
                    <w:rFonts w:ascii="Arial Unicode MS" w:eastAsia="Arial Unicode MS" w:hAnsi="Arial Unicode MS" w:cs="Arial Unicode MS"/>
                    <w:b/>
                    <w:sz w:val="28"/>
                    <w:szCs w:val="28"/>
                  </w:rPr>
                  <w:t>ㅡ</w:t>
                </w:r>
              </w:sdtContent>
            </w:sdt>
          </w:p>
          <w:p w14:paraId="63BD3791" w14:textId="77777777" w:rsidR="00226A7E" w:rsidRDefault="0017786B">
            <w:pPr>
              <w:pStyle w:val="Heading1"/>
              <w:keepNext w:val="0"/>
              <w:keepLines w:val="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bookmarkStart w:id="3" w:name="_heading=h.3znysh7" w:colFirst="0" w:colLast="0"/>
            <w:bookmarkEnd w:id="3"/>
            <w:r>
              <w:t>Skills</w:t>
            </w:r>
          </w:p>
        </w:tc>
        <w:tc>
          <w:tcPr>
            <w:tcW w:w="8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099150" w14:textId="77777777" w:rsidR="00226A7E" w:rsidRDefault="0017786B">
            <w:pPr>
              <w:widowControl w:val="0"/>
              <w:spacing w:before="0" w:line="240" w:lineRule="auto"/>
              <w:rPr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drawing>
                <wp:inline distT="114300" distB="114300" distL="114300" distR="114300" wp14:anchorId="2B75484E" wp14:editId="4D63B373">
                  <wp:extent cx="3981450" cy="25400"/>
                  <wp:effectExtent l="0" t="0" r="0" b="0"/>
                  <wp:docPr id="7" name="image1.png" descr="horizontal lin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 descr="horizontal line"/>
                          <pic:cNvPicPr preferRelativeResize="0"/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81450" cy="254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23188986" w14:textId="67AC0626" w:rsidR="00226A7E" w:rsidRDefault="00FA7AC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Highly </w:t>
            </w:r>
            <w:r w:rsidR="0017786B">
              <w:rPr>
                <w:sz w:val="20"/>
                <w:szCs w:val="20"/>
              </w:rPr>
              <w:t xml:space="preserve">Proficient in Microsoft Office; Word, Excel, </w:t>
            </w:r>
            <w:r w:rsidR="00CF3CF0">
              <w:rPr>
                <w:sz w:val="20"/>
                <w:szCs w:val="20"/>
              </w:rPr>
              <w:t>PowerPoint</w:t>
            </w:r>
            <w:r w:rsidR="0017786B">
              <w:rPr>
                <w:sz w:val="20"/>
                <w:szCs w:val="20"/>
              </w:rPr>
              <w:t>, e</w:t>
            </w:r>
            <w:r>
              <w:rPr>
                <w:sz w:val="20"/>
                <w:szCs w:val="20"/>
              </w:rPr>
              <w:t>tc.</w:t>
            </w:r>
          </w:p>
          <w:p w14:paraId="657C7D63" w14:textId="5160461E" w:rsidR="00FA7AC9" w:rsidRDefault="0017786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dvanc</w:t>
            </w:r>
            <w:r w:rsidR="00FA7AC9">
              <w:rPr>
                <w:sz w:val="20"/>
                <w:szCs w:val="20"/>
              </w:rPr>
              <w:t>ed problem-solving skills</w:t>
            </w:r>
          </w:p>
          <w:p w14:paraId="59058E09" w14:textId="533549A5" w:rsidR="00FA7AC9" w:rsidRDefault="00FA7AC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roficient in Python, </w:t>
            </w:r>
            <w:r w:rsidR="00CF3CF0">
              <w:rPr>
                <w:sz w:val="20"/>
                <w:szCs w:val="20"/>
              </w:rPr>
              <w:t>C#,</w:t>
            </w:r>
            <w:r>
              <w:rPr>
                <w:sz w:val="20"/>
                <w:szCs w:val="20"/>
              </w:rPr>
              <w:t xml:space="preserve"> and JavaScript</w:t>
            </w:r>
          </w:p>
          <w:p w14:paraId="23A6D9A3" w14:textId="5625738D" w:rsidR="00FA7AC9" w:rsidRDefault="00FA7AC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icient in Linux.</w:t>
            </w:r>
          </w:p>
          <w:p w14:paraId="38756DC9" w14:textId="6F804A62" w:rsidR="00226A7E" w:rsidRDefault="0017786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igh-level teamwork</w:t>
            </w:r>
            <w:r w:rsidR="00CF3CF0">
              <w:rPr>
                <w:sz w:val="20"/>
                <w:szCs w:val="20"/>
              </w:rPr>
              <w:t>, communication,</w:t>
            </w:r>
            <w:r>
              <w:rPr>
                <w:sz w:val="20"/>
                <w:szCs w:val="20"/>
              </w:rPr>
              <w:t xml:space="preserve"> </w:t>
            </w:r>
            <w:r w:rsidR="00CF3CF0">
              <w:rPr>
                <w:sz w:val="20"/>
                <w:szCs w:val="20"/>
              </w:rPr>
              <w:t xml:space="preserve">and leadership </w:t>
            </w:r>
            <w:r>
              <w:rPr>
                <w:sz w:val="20"/>
                <w:szCs w:val="20"/>
              </w:rPr>
              <w:t xml:space="preserve">skills. </w:t>
            </w:r>
          </w:p>
        </w:tc>
      </w:tr>
      <w:tr w:rsidR="00226A7E" w14:paraId="29D38779" w14:textId="77777777">
        <w:trPr>
          <w:trHeight w:val="5300"/>
        </w:trPr>
        <w:tc>
          <w:tcPr>
            <w:tcW w:w="2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3487681C" w14:textId="77777777" w:rsidR="00226A7E" w:rsidRDefault="0017786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b/>
                <w:sz w:val="20"/>
                <w:szCs w:val="20"/>
              </w:rPr>
            </w:pPr>
            <w:sdt>
              <w:sdtPr>
                <w:tag w:val="goog_rdk_1"/>
                <w:id w:val="-1686591619"/>
              </w:sdtPr>
              <w:sdtEndPr/>
              <w:sdtContent>
                <w:r>
                  <w:rPr>
                    <w:rFonts w:ascii="Arial Unicode MS" w:eastAsia="Arial Unicode MS" w:hAnsi="Arial Unicode MS" w:cs="Arial Unicode MS"/>
                    <w:b/>
                    <w:sz w:val="28"/>
                    <w:szCs w:val="28"/>
                  </w:rPr>
                  <w:t>ㅡ</w:t>
                </w:r>
              </w:sdtContent>
            </w:sdt>
          </w:p>
          <w:p w14:paraId="49B1D25D" w14:textId="77777777" w:rsidR="00226A7E" w:rsidRDefault="0017786B">
            <w:pPr>
              <w:pStyle w:val="Heading1"/>
              <w:keepNext w:val="0"/>
              <w:keepLines w:val="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bookmarkStart w:id="4" w:name="_heading=h.2et92p0" w:colFirst="0" w:colLast="0"/>
            <w:bookmarkEnd w:id="4"/>
            <w:r>
              <w:t>Experience</w:t>
            </w:r>
          </w:p>
        </w:tc>
        <w:tc>
          <w:tcPr>
            <w:tcW w:w="8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E00B9B" w14:textId="77777777" w:rsidR="00226A7E" w:rsidRDefault="0017786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/>
            </w:pPr>
            <w:r>
              <w:rPr>
                <w:noProof/>
                <w:sz w:val="20"/>
                <w:szCs w:val="20"/>
              </w:rPr>
              <w:drawing>
                <wp:inline distT="114300" distB="114300" distL="114300" distR="114300" wp14:anchorId="04E817D3" wp14:editId="56E6B359">
                  <wp:extent cx="3981450" cy="25400"/>
                  <wp:effectExtent l="0" t="0" r="0" b="0"/>
                  <wp:docPr id="6" name="image1.png" descr="horizontal lin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 descr="horizontal line"/>
                          <pic:cNvPicPr preferRelativeResize="0"/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81450" cy="254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15D73ABD" w14:textId="40A03A7A" w:rsidR="00FA7AC9" w:rsidRDefault="00FA7AC9" w:rsidP="00FA7AC9">
            <w:pPr>
              <w:pStyle w:val="Heading2"/>
              <w:keepNext w:val="0"/>
              <w:keepLines w:val="0"/>
              <w:widowControl w:val="0"/>
              <w:spacing w:before="320"/>
              <w:rPr>
                <w:b w:val="0"/>
              </w:rPr>
            </w:pPr>
            <w:bookmarkStart w:id="5" w:name="_heading=h.tyjcwt" w:colFirst="0" w:colLast="0"/>
            <w:bookmarkEnd w:id="5"/>
            <w:r>
              <w:t>bet365</w:t>
            </w:r>
            <w:r>
              <w:t xml:space="preserve"> /</w:t>
            </w:r>
            <w:r>
              <w:t xml:space="preserve"> Customer service Agent (Live chat)</w:t>
            </w:r>
            <w:r>
              <w:t xml:space="preserve"> </w:t>
            </w:r>
            <w:r>
              <w:rPr>
                <w:b w:val="0"/>
              </w:rPr>
              <w:t xml:space="preserve"> </w:t>
            </w:r>
          </w:p>
          <w:p w14:paraId="7CF52D6A" w14:textId="1AB8B03B" w:rsidR="00FA7AC9" w:rsidRDefault="00FA7AC9" w:rsidP="00FA7AC9">
            <w:pPr>
              <w:pStyle w:val="Heading3"/>
              <w:keepNext w:val="0"/>
              <w:keepLines w:val="0"/>
              <w:widowControl w:val="0"/>
              <w:spacing w:before="0"/>
            </w:pPr>
            <w:bookmarkStart w:id="6" w:name="_heading=h.26in1rg" w:colFirst="0" w:colLast="0"/>
            <w:bookmarkEnd w:id="6"/>
            <w:r>
              <w:t>November 2021</w:t>
            </w:r>
            <w:r>
              <w:t xml:space="preserve"> - </w:t>
            </w:r>
            <w:r>
              <w:t>Current</w:t>
            </w:r>
            <w:r>
              <w:t xml:space="preserve">, </w:t>
            </w:r>
            <w:r>
              <w:t>Etruria</w:t>
            </w:r>
            <w:r>
              <w:t xml:space="preserve"> </w:t>
            </w:r>
            <w:r>
              <w:t>–</w:t>
            </w:r>
            <w:r>
              <w:t xml:space="preserve"> </w:t>
            </w:r>
            <w:r>
              <w:t>Stoke on Trent.</w:t>
            </w:r>
          </w:p>
          <w:p w14:paraId="79D25A18" w14:textId="4ABA06CB" w:rsidR="00FA7AC9" w:rsidRDefault="00FA7AC9" w:rsidP="00FA7AC9">
            <w:pPr>
              <w:widowControl w:val="0"/>
              <w:ind w:right="30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ssist customers in anything related to the site, tasked with maintaining a working knowledge of offers and changes made to the site including ongoing errors and issues the company is facing to provide the most up-to-date and accurate information to the customer possible. High-speed working environment and constantly changing product means working here has made me</w:t>
            </w:r>
            <w:r w:rsidR="00E74542">
              <w:rPr>
                <w:sz w:val="20"/>
                <w:szCs w:val="20"/>
              </w:rPr>
              <w:t xml:space="preserve"> a</w:t>
            </w:r>
            <w:r>
              <w:rPr>
                <w:sz w:val="20"/>
                <w:szCs w:val="20"/>
              </w:rPr>
              <w:t xml:space="preserve"> flexible </w:t>
            </w:r>
            <w:r w:rsidR="00E74542">
              <w:rPr>
                <w:sz w:val="20"/>
                <w:szCs w:val="20"/>
              </w:rPr>
              <w:t xml:space="preserve">worker </w:t>
            </w:r>
            <w:r>
              <w:rPr>
                <w:sz w:val="20"/>
                <w:szCs w:val="20"/>
              </w:rPr>
              <w:t>and highly proficient in maintaining customer to business relations</w:t>
            </w:r>
            <w:r w:rsidR="00E74542">
              <w:rPr>
                <w:sz w:val="20"/>
                <w:szCs w:val="20"/>
              </w:rPr>
              <w:t>.</w:t>
            </w:r>
          </w:p>
          <w:p w14:paraId="3D30107A" w14:textId="23CFDD96" w:rsidR="00E74542" w:rsidRDefault="00E74542" w:rsidP="00E74542">
            <w:pPr>
              <w:pStyle w:val="Heading2"/>
              <w:keepNext w:val="0"/>
              <w:keepLines w:val="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20"/>
              <w:rPr>
                <w:b w:val="0"/>
              </w:rPr>
            </w:pPr>
            <w:r>
              <w:t>Van Dyk Hotel</w:t>
            </w:r>
            <w:r>
              <w:t xml:space="preserve">/ </w:t>
            </w:r>
            <w:r>
              <w:rPr>
                <w:b w:val="0"/>
              </w:rPr>
              <w:t>Bartender</w:t>
            </w:r>
          </w:p>
          <w:p w14:paraId="77F4E4F8" w14:textId="7C9EFEB7" w:rsidR="00E74542" w:rsidRDefault="00E74542" w:rsidP="00E74542">
            <w:pPr>
              <w:pStyle w:val="Heading3"/>
              <w:keepNext w:val="0"/>
              <w:keepLines w:val="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/>
            </w:pPr>
            <w:bookmarkStart w:id="7" w:name="_heading=h.17dp8vu" w:colFirst="0" w:colLast="0"/>
            <w:bookmarkEnd w:id="7"/>
            <w:r>
              <w:t>February 2021</w:t>
            </w:r>
            <w:r>
              <w:t xml:space="preserve"> - </w:t>
            </w:r>
            <w:r>
              <w:t>August</w:t>
            </w:r>
            <w:r>
              <w:t xml:space="preserve"> 20</w:t>
            </w:r>
            <w:r>
              <w:t>21</w:t>
            </w:r>
            <w:r>
              <w:t xml:space="preserve">, </w:t>
            </w:r>
            <w:r>
              <w:t xml:space="preserve">Van Dyk Hotel </w:t>
            </w:r>
            <w:r>
              <w:t>- Chesterfield</w:t>
            </w:r>
          </w:p>
          <w:p w14:paraId="75D31095" w14:textId="0850832B" w:rsidR="00E74542" w:rsidRPr="00FA7AC9" w:rsidRDefault="00E74542" w:rsidP="00FA7AC9">
            <w:pPr>
              <w:widowControl w:val="0"/>
              <w:ind w:right="300"/>
              <w:rPr>
                <w:sz w:val="20"/>
                <w:szCs w:val="20"/>
              </w:rPr>
            </w:pPr>
            <w:bookmarkStart w:id="8" w:name="_heading=h.3rdcrjn" w:colFirst="0" w:colLast="0"/>
            <w:bookmarkEnd w:id="8"/>
            <w:r>
              <w:rPr>
                <w:sz w:val="20"/>
                <w:szCs w:val="20"/>
              </w:rPr>
              <w:t xml:space="preserve">During my time with Van Dyk Hotel, I gained further face to face customer experience in a fast-paced environment. Along with practicing proper food hygiene standards when handling beverages, I was able to complete tickets in a fast and efficient manor whilst maintaining a good rapport with the customer who ordered the drink. </w:t>
            </w:r>
          </w:p>
          <w:p w14:paraId="3F2A20A3" w14:textId="0239E6BA" w:rsidR="00226A7E" w:rsidRDefault="0017786B">
            <w:pPr>
              <w:pStyle w:val="Heading2"/>
              <w:keepNext w:val="0"/>
              <w:keepLines w:val="0"/>
              <w:widowControl w:val="0"/>
              <w:rPr>
                <w:b w:val="0"/>
              </w:rPr>
            </w:pPr>
            <w:r>
              <w:t>M</w:t>
            </w:r>
            <w:r>
              <w:t xml:space="preserve">arks and Spencer </w:t>
            </w:r>
            <w:r w:rsidR="00FA7AC9">
              <w:t xml:space="preserve">/ </w:t>
            </w:r>
            <w:r w:rsidR="00FA7AC9">
              <w:rPr>
                <w:b w:val="0"/>
              </w:rPr>
              <w:t>Shopping</w:t>
            </w:r>
            <w:r>
              <w:rPr>
                <w:b w:val="0"/>
              </w:rPr>
              <w:t xml:space="preserve"> assistant </w:t>
            </w:r>
          </w:p>
          <w:p w14:paraId="4E32D333" w14:textId="167A1FB1" w:rsidR="00226A7E" w:rsidRDefault="0017786B">
            <w:pPr>
              <w:pStyle w:val="Heading3"/>
              <w:keepNext w:val="0"/>
              <w:keepLines w:val="0"/>
              <w:widowControl w:val="0"/>
              <w:spacing w:before="0"/>
            </w:pPr>
            <w:bookmarkStart w:id="9" w:name="_heading=h.3dy6vkm" w:colFirst="0" w:colLast="0"/>
            <w:bookmarkEnd w:id="9"/>
            <w:r>
              <w:t xml:space="preserve">December 2019 - January </w:t>
            </w:r>
            <w:r w:rsidR="00FA7AC9">
              <w:t>2021, Chesterfield</w:t>
            </w:r>
            <w:r>
              <w:t xml:space="preserve"> S40 1PS</w:t>
            </w:r>
          </w:p>
          <w:p w14:paraId="0EDD1808" w14:textId="77777777" w:rsidR="00226A7E" w:rsidRDefault="0017786B">
            <w:pPr>
              <w:spacing w:before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ssisting customers in daily shopping, finding </w:t>
            </w:r>
            <w:proofErr w:type="gramStart"/>
            <w:r>
              <w:rPr>
                <w:sz w:val="20"/>
                <w:szCs w:val="20"/>
              </w:rPr>
              <w:t>items</w:t>
            </w:r>
            <w:proofErr w:type="gramEnd"/>
            <w:r>
              <w:rPr>
                <w:sz w:val="20"/>
                <w:szCs w:val="20"/>
              </w:rPr>
              <w:t xml:space="preserve"> and helping the elderly navigate the store.  operating tills on a regular basis tending purchases and ensuring excellent customer satisfaction by solving queries and picking products that are in stock bu</w:t>
            </w:r>
            <w:r>
              <w:rPr>
                <w:sz w:val="20"/>
                <w:szCs w:val="20"/>
              </w:rPr>
              <w:t xml:space="preserve">t not on the shelf.  Diagnosing minor faults with tills and other equipment </w:t>
            </w:r>
            <w:proofErr w:type="gramStart"/>
            <w:r>
              <w:rPr>
                <w:sz w:val="20"/>
                <w:szCs w:val="20"/>
              </w:rPr>
              <w:t>and also</w:t>
            </w:r>
            <w:proofErr w:type="gramEnd"/>
            <w:r>
              <w:rPr>
                <w:sz w:val="20"/>
                <w:szCs w:val="20"/>
              </w:rPr>
              <w:t xml:space="preserve"> assisting the ops team with stock offloads and freezer stock rotation.  Took part in the “turkey run” (Christmas food to order) picking and serving customers’ orders from </w:t>
            </w:r>
            <w:r>
              <w:rPr>
                <w:sz w:val="20"/>
                <w:szCs w:val="20"/>
              </w:rPr>
              <w:t xml:space="preserve">stock and providing polite customer service whilst helping with any queries they had. </w:t>
            </w:r>
          </w:p>
          <w:p w14:paraId="52EFAFD7" w14:textId="588E9800" w:rsidR="00226A7E" w:rsidRDefault="0017786B">
            <w:pPr>
              <w:pStyle w:val="Heading2"/>
              <w:keepNext w:val="0"/>
              <w:keepLines w:val="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 w:val="0"/>
              </w:rPr>
            </w:pPr>
            <w:bookmarkStart w:id="10" w:name="_heading=h.1t3h5sf" w:colFirst="0" w:colLast="0"/>
            <w:bookmarkEnd w:id="10"/>
            <w:r>
              <w:t>CMS UK Ltd</w:t>
            </w:r>
            <w:r w:rsidR="00FA7AC9">
              <w:t xml:space="preserve">/ </w:t>
            </w:r>
            <w:r w:rsidR="00FA7AC9">
              <w:rPr>
                <w:b w:val="0"/>
              </w:rPr>
              <w:t>Volunteer</w:t>
            </w:r>
            <w:r>
              <w:rPr>
                <w:b w:val="0"/>
              </w:rPr>
              <w:t xml:space="preserve"> Service Engineer</w:t>
            </w:r>
          </w:p>
          <w:p w14:paraId="5039A924" w14:textId="42A48DDE" w:rsidR="00226A7E" w:rsidRDefault="0017786B">
            <w:pPr>
              <w:pStyle w:val="Heading3"/>
              <w:keepNext w:val="0"/>
              <w:keepLines w:val="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/>
            </w:pPr>
            <w:bookmarkStart w:id="11" w:name="_heading=h.4d34og8" w:colFirst="0" w:colLast="0"/>
            <w:bookmarkEnd w:id="11"/>
            <w:r>
              <w:t>August</w:t>
            </w:r>
            <w:r>
              <w:t xml:space="preserve"> 20</w:t>
            </w:r>
            <w:r>
              <w:t>19</w:t>
            </w:r>
            <w:r>
              <w:t xml:space="preserve"> - Septem</w:t>
            </w:r>
            <w:r>
              <w:t xml:space="preserve">ber </w:t>
            </w:r>
            <w:r w:rsidR="00FA7AC9">
              <w:t>2019, Various</w:t>
            </w:r>
          </w:p>
          <w:p w14:paraId="604A9F70" w14:textId="5DA375FB" w:rsidR="00226A7E" w:rsidRDefault="0017786B" w:rsidP="00E74542">
            <w:pPr>
              <w:spacing w:before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ssisting and shadowing a senior member of the CNC repair team to gain experience in the field including spindle changing, machine alignment, and machine operation.</w:t>
            </w:r>
            <w:r w:rsidR="00FA7AC9">
              <w:rPr>
                <w:sz w:val="20"/>
                <w:szCs w:val="20"/>
              </w:rPr>
              <w:t xml:space="preserve"> Working here sparked an interest in technologies and is what propelled me to wards my ongoing computer science degree.</w:t>
            </w:r>
            <w:bookmarkStart w:id="12" w:name="_heading=h.2s8eyo1" w:colFirst="0" w:colLast="0"/>
            <w:bookmarkEnd w:id="12"/>
          </w:p>
        </w:tc>
      </w:tr>
      <w:tr w:rsidR="00226A7E" w14:paraId="3792FFD1" w14:textId="77777777">
        <w:trPr>
          <w:trHeight w:val="3920"/>
        </w:trPr>
        <w:tc>
          <w:tcPr>
            <w:tcW w:w="2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3300E322" w14:textId="77777777" w:rsidR="00226A7E" w:rsidRDefault="0017786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b/>
                <w:sz w:val="20"/>
                <w:szCs w:val="20"/>
              </w:rPr>
            </w:pPr>
            <w:sdt>
              <w:sdtPr>
                <w:tag w:val="goog_rdk_2"/>
                <w:id w:val="-803154294"/>
              </w:sdtPr>
              <w:sdtEndPr/>
              <w:sdtContent>
                <w:r>
                  <w:rPr>
                    <w:rFonts w:ascii="Arial Unicode MS" w:eastAsia="Arial Unicode MS" w:hAnsi="Arial Unicode MS" w:cs="Arial Unicode MS"/>
                    <w:b/>
                    <w:sz w:val="28"/>
                    <w:szCs w:val="28"/>
                  </w:rPr>
                  <w:t>ㅡ</w:t>
                </w:r>
              </w:sdtContent>
            </w:sdt>
          </w:p>
          <w:p w14:paraId="44164F57" w14:textId="77777777" w:rsidR="00226A7E" w:rsidRDefault="0017786B">
            <w:pPr>
              <w:pStyle w:val="Heading1"/>
              <w:keepNext w:val="0"/>
              <w:keepLines w:val="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bookmarkStart w:id="13" w:name="_heading=h.lnxbz9" w:colFirst="0" w:colLast="0"/>
            <w:bookmarkEnd w:id="13"/>
            <w:r>
              <w:t>Education</w:t>
            </w:r>
          </w:p>
        </w:tc>
        <w:tc>
          <w:tcPr>
            <w:tcW w:w="8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EE9B18" w14:textId="77777777" w:rsidR="00226A7E" w:rsidRDefault="0017786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/>
              <w:rPr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drawing>
                <wp:inline distT="114300" distB="114300" distL="114300" distR="114300" wp14:anchorId="6B7B31EC" wp14:editId="70372DB5">
                  <wp:extent cx="3981450" cy="25400"/>
                  <wp:effectExtent l="0" t="0" r="0" b="0"/>
                  <wp:docPr id="8" name="image1.png" descr="horizontal lin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 descr="horizontal line"/>
                          <pic:cNvPicPr preferRelativeResize="0"/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81450" cy="254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413FF9FF" w14:textId="669D2E57" w:rsidR="00E74542" w:rsidRDefault="00E74542" w:rsidP="00E74542">
            <w:pPr>
              <w:pStyle w:val="Heading2"/>
              <w:keepNext w:val="0"/>
              <w:keepLines w:val="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 w:val="0"/>
              </w:rPr>
            </w:pPr>
            <w:bookmarkStart w:id="14" w:name="_heading=h.35nkun2" w:colFirst="0" w:colLast="0"/>
            <w:bookmarkEnd w:id="14"/>
            <w:r>
              <w:t>Staffordshire University</w:t>
            </w:r>
            <w:r>
              <w:t xml:space="preserve"> / </w:t>
            </w:r>
            <w:r>
              <w:rPr>
                <w:b w:val="0"/>
              </w:rPr>
              <w:t>Computer Science BSc.</w:t>
            </w:r>
          </w:p>
          <w:p w14:paraId="4E6682ED" w14:textId="015A2DE7" w:rsidR="00E74542" w:rsidRDefault="00E74542" w:rsidP="00E74542">
            <w:pPr>
              <w:pStyle w:val="Heading3"/>
              <w:keepNext w:val="0"/>
              <w:keepLines w:val="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/>
            </w:pPr>
            <w:r>
              <w:t>August 2021</w:t>
            </w:r>
            <w:r>
              <w:t xml:space="preserve"> </w:t>
            </w:r>
            <w:r>
              <w:t>–</w:t>
            </w:r>
            <w:r>
              <w:t xml:space="preserve"> </w:t>
            </w:r>
            <w:r w:rsidR="00CF3CF0">
              <w:t>Current,</w:t>
            </w:r>
            <w:r>
              <w:t xml:space="preserve"> </w:t>
            </w:r>
            <w:r>
              <w:t xml:space="preserve">Stoke on </w:t>
            </w:r>
            <w:r w:rsidR="00CF3CF0">
              <w:t>T</w:t>
            </w:r>
            <w:r>
              <w:t>rent.</w:t>
            </w:r>
          </w:p>
          <w:p w14:paraId="163936FD" w14:textId="14144C40" w:rsidR="00E74542" w:rsidRPr="00E74542" w:rsidRDefault="00E74542" w:rsidP="00E7454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 am currently working towards my Computer Science BSc degree with a strong focus on web and software development.</w:t>
            </w:r>
            <w:r w:rsidR="00CF3CF0">
              <w:rPr>
                <w:sz w:val="20"/>
                <w:szCs w:val="20"/>
              </w:rPr>
              <w:t xml:space="preserve"> During my degree I have been able to gain leadership and organization skills that enable me to lead in an efficient and fair manner. </w:t>
            </w:r>
          </w:p>
          <w:p w14:paraId="2AC09D12" w14:textId="0393048A" w:rsidR="00226A7E" w:rsidRDefault="0017786B">
            <w:pPr>
              <w:pStyle w:val="Heading2"/>
              <w:keepNext w:val="0"/>
              <w:keepLines w:val="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 w:val="0"/>
              </w:rPr>
            </w:pPr>
            <w:r>
              <w:t>N</w:t>
            </w:r>
            <w:r>
              <w:t>etherthorpe school</w:t>
            </w:r>
            <w:r>
              <w:t xml:space="preserve"> / </w:t>
            </w:r>
            <w:r>
              <w:rPr>
                <w:b w:val="0"/>
              </w:rPr>
              <w:t>A level</w:t>
            </w:r>
          </w:p>
          <w:p w14:paraId="3A567B9A" w14:textId="7432266D" w:rsidR="00226A7E" w:rsidRDefault="00CF3CF0">
            <w:pPr>
              <w:pStyle w:val="Heading3"/>
              <w:keepNext w:val="0"/>
              <w:keepLines w:val="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/>
            </w:pPr>
            <w:bookmarkStart w:id="15" w:name="_heading=h.1ksv4uv" w:colFirst="0" w:colLast="0"/>
            <w:bookmarkEnd w:id="15"/>
            <w:r>
              <w:t>September 2016</w:t>
            </w:r>
            <w:r w:rsidR="0017786B">
              <w:t xml:space="preserve"> - </w:t>
            </w:r>
            <w:r w:rsidR="0017786B">
              <w:t>July</w:t>
            </w:r>
            <w:r w:rsidR="0017786B">
              <w:t xml:space="preserve"> </w:t>
            </w:r>
            <w:r>
              <w:t>2018, Chesterfield</w:t>
            </w:r>
          </w:p>
          <w:p w14:paraId="22D0A866" w14:textId="77777777" w:rsidR="00226A7E" w:rsidRDefault="0017786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uring my time at sixth form, I acquired 3 A levels in the sciences.</w:t>
            </w:r>
          </w:p>
          <w:p w14:paraId="39D928A6" w14:textId="77777777" w:rsidR="00226A7E" w:rsidRDefault="0017786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hysics - E, Chemistry - E, Biology - D.</w:t>
            </w:r>
          </w:p>
          <w:p w14:paraId="5AF928BE" w14:textId="77777777" w:rsidR="00226A7E" w:rsidRDefault="0017786B">
            <w:pPr>
              <w:pStyle w:val="Heading2"/>
              <w:keepNext w:val="0"/>
              <w:keepLines w:val="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20"/>
              <w:rPr>
                <w:b w:val="0"/>
              </w:rPr>
            </w:pPr>
            <w:bookmarkStart w:id="16" w:name="_heading=h.44sinio" w:colFirst="0" w:colLast="0"/>
            <w:bookmarkEnd w:id="16"/>
            <w:r>
              <w:t>Netherthorpe school</w:t>
            </w:r>
            <w:r>
              <w:t xml:space="preserve"> </w:t>
            </w:r>
            <w:r>
              <w:rPr>
                <w:b w:val="0"/>
              </w:rPr>
              <w:t xml:space="preserve">/ </w:t>
            </w:r>
            <w:r>
              <w:rPr>
                <w:b w:val="0"/>
              </w:rPr>
              <w:t>GCSE</w:t>
            </w:r>
          </w:p>
          <w:p w14:paraId="239CE2F5" w14:textId="23FAC9AC" w:rsidR="00226A7E" w:rsidRDefault="0017786B">
            <w:pPr>
              <w:pStyle w:val="Heading3"/>
              <w:keepNext w:val="0"/>
              <w:keepLines w:val="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/>
            </w:pPr>
            <w:bookmarkStart w:id="17" w:name="_heading=h.2jxsxqh" w:colFirst="0" w:colLast="0"/>
            <w:bookmarkEnd w:id="17"/>
            <w:r>
              <w:t>September</w:t>
            </w:r>
            <w:r>
              <w:t xml:space="preserve"> 20</w:t>
            </w:r>
            <w:r>
              <w:t>11</w:t>
            </w:r>
            <w:r>
              <w:t xml:space="preserve"> - </w:t>
            </w:r>
            <w:r>
              <w:t>June</w:t>
            </w:r>
            <w:r>
              <w:t xml:space="preserve"> </w:t>
            </w:r>
            <w:r w:rsidR="00CF3CF0">
              <w:t>2016, Chesterfield</w:t>
            </w:r>
          </w:p>
          <w:p w14:paraId="54BB93FD" w14:textId="77777777" w:rsidR="00226A7E" w:rsidRDefault="0017786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uring my time in school, I received 10 GCSE’s</w:t>
            </w:r>
          </w:p>
          <w:p w14:paraId="3B293996" w14:textId="3791F825" w:rsidR="00E74542" w:rsidRDefault="0017786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glish Lit - B, English Lang - C, Mathematics - B, Triple science (Core, Further, Further Additional) -BBC, Computing - D, Geography - C, Spanish - D, ICT - B.</w:t>
            </w:r>
          </w:p>
        </w:tc>
      </w:tr>
      <w:tr w:rsidR="00E74542" w14:paraId="0327E3EF" w14:textId="77777777">
        <w:trPr>
          <w:trHeight w:val="3920"/>
        </w:trPr>
        <w:tc>
          <w:tcPr>
            <w:tcW w:w="2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50A6FFCE" w14:textId="77777777" w:rsidR="00E74542" w:rsidRDefault="00E74542" w:rsidP="00E7454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b/>
                <w:sz w:val="20"/>
                <w:szCs w:val="20"/>
              </w:rPr>
            </w:pPr>
            <w:sdt>
              <w:sdtPr>
                <w:tag w:val="goog_rdk_2"/>
                <w:id w:val="-2019531022"/>
              </w:sdtPr>
              <w:sdtContent>
                <w:r>
                  <w:rPr>
                    <w:rFonts w:ascii="Arial Unicode MS" w:eastAsia="Arial Unicode MS" w:hAnsi="Arial Unicode MS" w:cs="Arial Unicode MS"/>
                    <w:b/>
                    <w:sz w:val="28"/>
                    <w:szCs w:val="28"/>
                  </w:rPr>
                  <w:t>ㅡ</w:t>
                </w:r>
              </w:sdtContent>
            </w:sdt>
          </w:p>
          <w:p w14:paraId="51D73FDE" w14:textId="575A51E6" w:rsidR="00E74542" w:rsidRPr="00E74542" w:rsidRDefault="00E74542" w:rsidP="00E74542">
            <w:r>
              <w:rPr>
                <w:rFonts w:ascii="Raleway" w:eastAsia="Raleway" w:hAnsi="Raleway" w:cs="Raleway"/>
                <w:b/>
                <w:sz w:val="24"/>
                <w:szCs w:val="24"/>
              </w:rPr>
              <w:t>Courses</w:t>
            </w:r>
            <w:r w:rsidRPr="00E74542">
              <w:t xml:space="preserve"> </w:t>
            </w:r>
          </w:p>
        </w:tc>
        <w:tc>
          <w:tcPr>
            <w:tcW w:w="8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CCFE59" w14:textId="77777777" w:rsidR="00E74542" w:rsidRDefault="00E7454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drawing>
                <wp:inline distT="114300" distB="114300" distL="114300" distR="114300" wp14:anchorId="72543C05" wp14:editId="248F8F8B">
                  <wp:extent cx="3981450" cy="25400"/>
                  <wp:effectExtent l="0" t="0" r="0" b="0"/>
                  <wp:docPr id="4" name="image1.png" descr="horizontal lin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 descr="horizontal line"/>
                          <pic:cNvPicPr preferRelativeResize="0"/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81450" cy="254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0EF402B1" w14:textId="22EAC1C8" w:rsidR="00E74542" w:rsidRDefault="00E74542" w:rsidP="00E74542">
            <w:pPr>
              <w:pStyle w:val="Heading2"/>
              <w:keepNext w:val="0"/>
              <w:keepLines w:val="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 w:val="0"/>
              </w:rPr>
            </w:pPr>
            <w:r>
              <w:t xml:space="preserve">Data Analytics </w:t>
            </w:r>
            <w:r>
              <w:t xml:space="preserve">/ </w:t>
            </w:r>
            <w:r>
              <w:rPr>
                <w:b w:val="0"/>
              </w:rPr>
              <w:t>Computer Science BSc.</w:t>
            </w:r>
          </w:p>
          <w:p w14:paraId="42180828" w14:textId="19A3DB50" w:rsidR="00E74542" w:rsidRDefault="00E74542" w:rsidP="00E74542">
            <w:pPr>
              <w:pStyle w:val="Heading3"/>
              <w:keepNext w:val="0"/>
              <w:keepLines w:val="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/>
            </w:pPr>
            <w:r>
              <w:t>March 20</w:t>
            </w:r>
            <w:r w:rsidR="00CF3CF0">
              <w:t>23</w:t>
            </w:r>
            <w:r>
              <w:t xml:space="preserve"> – </w:t>
            </w:r>
            <w:r w:rsidR="00CF3CF0">
              <w:t xml:space="preserve">Current, Staffordshire University - </w:t>
            </w:r>
            <w:r>
              <w:t xml:space="preserve">Stoke on </w:t>
            </w:r>
            <w:r w:rsidR="00CF3CF0">
              <w:t>T</w:t>
            </w:r>
            <w:r>
              <w:t>rent</w:t>
            </w:r>
          </w:p>
          <w:p w14:paraId="2EFDC7CA" w14:textId="77777777" w:rsidR="00E74542" w:rsidRPr="00E74542" w:rsidRDefault="00E74542" w:rsidP="00E7454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 am currently working towards my Computer Science BSc degree with a strong focus on web and software development.</w:t>
            </w:r>
          </w:p>
          <w:p w14:paraId="49BA1797" w14:textId="4639CE21" w:rsidR="00E74542" w:rsidRPr="00E74542" w:rsidRDefault="00E74542" w:rsidP="00E74542">
            <w:pPr>
              <w:rPr>
                <w:sz w:val="20"/>
                <w:szCs w:val="20"/>
              </w:rPr>
            </w:pPr>
          </w:p>
        </w:tc>
      </w:tr>
    </w:tbl>
    <w:p w14:paraId="1D6CC3FA" w14:textId="3020D53B" w:rsidR="00226A7E" w:rsidRPr="0017786B" w:rsidRDefault="00226A7E" w:rsidP="0017786B">
      <w:pPr>
        <w:pStyle w:val="Subtitle"/>
        <w:rPr>
          <w:rStyle w:val="SubtleEmphasis"/>
        </w:rPr>
      </w:pPr>
    </w:p>
    <w:sectPr w:rsidR="00226A7E" w:rsidRPr="0017786B">
      <w:footerReference w:type="default" r:id="rId8"/>
      <w:headerReference w:type="first" r:id="rId9"/>
      <w:footerReference w:type="first" r:id="rId10"/>
      <w:pgSz w:w="12240" w:h="15840"/>
      <w:pgMar w:top="720" w:right="1080" w:bottom="720" w:left="1080" w:header="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2AF0EF" w14:textId="77777777" w:rsidR="00000000" w:rsidRDefault="0017786B">
      <w:pPr>
        <w:spacing w:before="0" w:line="240" w:lineRule="auto"/>
      </w:pPr>
      <w:r>
        <w:separator/>
      </w:r>
    </w:p>
  </w:endnote>
  <w:endnote w:type="continuationSeparator" w:id="0">
    <w:p w14:paraId="1E610428" w14:textId="77777777" w:rsidR="00000000" w:rsidRDefault="0017786B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Lato">
    <w:panose1 w:val="020F0502020204030203"/>
    <w:charset w:val="00"/>
    <w:family w:val="swiss"/>
    <w:pitch w:val="variable"/>
    <w:sig w:usb0="E10002FF" w:usb1="5000ECFF" w:usb2="00000009" w:usb3="00000000" w:csb0="0000019F" w:csb1="00000000"/>
  </w:font>
  <w:font w:name="Raleway">
    <w:charset w:val="00"/>
    <w:family w:val="auto"/>
    <w:pitch w:val="variable"/>
    <w:sig w:usb0="A00002FF" w:usb1="5000205B" w:usb2="00000000" w:usb3="00000000" w:csb0="00000197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auto"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B10661" w14:textId="77777777" w:rsidR="00226A7E" w:rsidRDefault="00226A7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EA735A" w14:textId="77777777" w:rsidR="00226A7E" w:rsidRDefault="0017786B">
    <w:r>
      <w:t>PTO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E16614" w14:textId="77777777" w:rsidR="00000000" w:rsidRDefault="0017786B">
      <w:pPr>
        <w:spacing w:before="0" w:line="240" w:lineRule="auto"/>
      </w:pPr>
      <w:r>
        <w:separator/>
      </w:r>
    </w:p>
  </w:footnote>
  <w:footnote w:type="continuationSeparator" w:id="0">
    <w:p w14:paraId="3EA709A9" w14:textId="77777777" w:rsidR="00000000" w:rsidRDefault="0017786B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6A540" w14:textId="77777777" w:rsidR="00226A7E" w:rsidRDefault="00226A7E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3tDAxNjMytTQ2MDdT0lEKTi0uzszPAykwrAUAFi7JBSwAAAA="/>
  </w:docVars>
  <w:rsids>
    <w:rsidRoot w:val="00226A7E"/>
    <w:rsid w:val="0017786B"/>
    <w:rsid w:val="00226A7E"/>
    <w:rsid w:val="00CF3CF0"/>
    <w:rsid w:val="00E74542"/>
    <w:rsid w:val="00FA7A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89E76D"/>
  <w15:docId w15:val="{E03EE65A-04A4-442D-ADA8-96C384E54A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ato" w:eastAsia="Lato" w:hAnsi="Lato" w:cs="Lato"/>
        <w:sz w:val="22"/>
        <w:szCs w:val="22"/>
        <w:lang w:val="en" w:eastAsia="zh-CN" w:bidi="ar-SA"/>
      </w:rPr>
    </w:rPrDefault>
    <w:pPrDefault>
      <w:pPr>
        <w:spacing w:before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4542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80"/>
      <w:outlineLvl w:val="0"/>
    </w:pPr>
    <w:rPr>
      <w:rFonts w:ascii="Raleway" w:eastAsia="Raleway" w:hAnsi="Raleway" w:cs="Raleway"/>
      <w:b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outlineLvl w:val="2"/>
    </w:pPr>
    <w:rPr>
      <w:color w:val="666666"/>
      <w:sz w:val="18"/>
      <w:szCs w:val="1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160"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160"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160"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line="240" w:lineRule="auto"/>
    </w:pPr>
    <w:rPr>
      <w:rFonts w:ascii="Raleway" w:eastAsia="Raleway" w:hAnsi="Raleway" w:cs="Raleway"/>
      <w:b/>
      <w:sz w:val="48"/>
      <w:szCs w:val="48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60" w:line="240" w:lineRule="auto"/>
    </w:pPr>
    <w:rPr>
      <w:rFonts w:ascii="Raleway" w:eastAsia="Raleway" w:hAnsi="Raleway" w:cs="Raleway"/>
      <w:b/>
      <w:color w:val="F2511B"/>
      <w:sz w:val="32"/>
      <w:szCs w:val="32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FA7AC9"/>
    <w:rPr>
      <w:b/>
    </w:rPr>
  </w:style>
  <w:style w:type="character" w:customStyle="1" w:styleId="Heading3Char">
    <w:name w:val="Heading 3 Char"/>
    <w:basedOn w:val="DefaultParagraphFont"/>
    <w:link w:val="Heading3"/>
    <w:uiPriority w:val="9"/>
    <w:rsid w:val="00FA7AC9"/>
    <w:rPr>
      <w:color w:val="666666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E74542"/>
    <w:rPr>
      <w:rFonts w:ascii="Raleway" w:eastAsia="Raleway" w:hAnsi="Raleway" w:cs="Raleway"/>
      <w:b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17786B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HpRcByDpslLoRcHxUmrLG1jbvKQ==">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05</Words>
  <Characters>288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ERVIS Kieran L</cp:lastModifiedBy>
  <cp:revision>2</cp:revision>
  <dcterms:created xsi:type="dcterms:W3CDTF">2023-03-20T15:39:00Z</dcterms:created>
  <dcterms:modified xsi:type="dcterms:W3CDTF">2023-03-20T15:39:00Z</dcterms:modified>
</cp:coreProperties>
</file>